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7F2A" w:rsidRDefault="00677C09">
      <w:pPr>
        <w:spacing w:after="0" w:line="276" w:lineRule="auto"/>
        <w:jc w:val="center"/>
        <w:rPr>
          <w:rFonts w:ascii="Times New Roman" w:eastAsia="Arial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val="en-US"/>
        </w:rPr>
        <w:t>SAMUEL TETTEY AMUZU</w:t>
      </w:r>
    </w:p>
    <w:p w:rsidR="00717F2A" w:rsidRDefault="00906B7C">
      <w:pPr>
        <w:spacing w:after="0" w:line="276" w:lineRule="auto"/>
        <w:rPr>
          <w:rFonts w:ascii="Times New Roman" w:eastAsia="Arial" w:hAnsi="Times New Roman" w:cs="Times New Roman"/>
          <w:sz w:val="24"/>
          <w:szCs w:val="24"/>
          <w:lang w:val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val="en-US"/>
        </w:rPr>
        <w:t>Address</w:t>
      </w:r>
      <w:r>
        <w:rPr>
          <w:rFonts w:ascii="Times New Roman" w:eastAsia="Arial" w:hAnsi="Times New Roman" w:cs="Times New Roman"/>
          <w:bCs/>
          <w:sz w:val="24"/>
          <w:szCs w:val="24"/>
          <w:lang w:val="en-US"/>
        </w:rPr>
        <w:t xml:space="preserve">: Department of Statistics and Actuarial Science            </w:t>
      </w:r>
      <w:r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Tel: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(+233) </w:t>
      </w:r>
      <w:r w:rsidR="00872387">
        <w:rPr>
          <w:rFonts w:ascii="Times New Roman" w:eastAsia="Arial" w:hAnsi="Times New Roman" w:cs="Times New Roman"/>
          <w:sz w:val="24"/>
          <w:szCs w:val="24"/>
          <w:lang w:val="en-US"/>
        </w:rPr>
        <w:t>560870642</w:t>
      </w:r>
      <w:r w:rsidR="00CF7361">
        <w:rPr>
          <w:rFonts w:ascii="Times New Roman" w:eastAsia="Arial" w:hAnsi="Times New Roman" w:cs="Times New Roman"/>
          <w:sz w:val="24"/>
          <w:szCs w:val="24"/>
          <w:lang w:val="en-US"/>
        </w:rPr>
        <w:t>, 0507119297</w:t>
      </w:r>
    </w:p>
    <w:p w:rsidR="00872387" w:rsidRDefault="00906B7C">
      <w:pPr>
        <w:spacing w:after="0" w:line="276" w:lineRule="auto"/>
        <w:rPr>
          <w:rFonts w:ascii="Times New Roman" w:eastAsia="Arial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Kwame Nkrumah University of Science and Technology</w:t>
      </w:r>
      <w:r>
        <w:rPr>
          <w:rFonts w:ascii="Times New Roman" w:eastAsia="Arial" w:hAnsi="Times New Roman" w:cs="Times New Roman"/>
          <w:bCs/>
          <w:sz w:val="24"/>
          <w:szCs w:val="24"/>
          <w:lang w:val="en-US"/>
        </w:rPr>
        <w:t xml:space="preserve"> (KNUST), KUMASI              </w:t>
      </w:r>
    </w:p>
    <w:p w:rsidR="00717F2A" w:rsidRDefault="00906B7C">
      <w:pPr>
        <w:spacing w:after="0" w:line="276" w:lineRule="auto"/>
        <w:rPr>
          <w:rFonts w:ascii="Times New Roman" w:eastAsia="Arial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Arial" w:hAnsi="Times New Roman" w:cs="Times New Roman"/>
          <w:b/>
          <w:sz w:val="24"/>
          <w:szCs w:val="24"/>
          <w:lang w:val="en-US"/>
        </w:rPr>
        <w:t xml:space="preserve">Email: </w:t>
      </w:r>
      <w:r w:rsidR="00872387">
        <w:rPr>
          <w:rFonts w:ascii="Times New Roman" w:eastAsia="Arial" w:hAnsi="Times New Roman" w:cs="Times New Roman"/>
          <w:b/>
          <w:sz w:val="24"/>
          <w:szCs w:val="24"/>
          <w:lang w:val="en-US"/>
        </w:rPr>
        <w:t>samueltamuzu26</w:t>
      </w:r>
      <w:r>
        <w:rPr>
          <w:rFonts w:ascii="Times New Roman" w:eastAsia="Arial" w:hAnsi="Times New Roman" w:cs="Times New Roman"/>
          <w:b/>
          <w:sz w:val="24"/>
          <w:szCs w:val="24"/>
          <w:lang w:val="en-US"/>
        </w:rPr>
        <w:t>@gmail.com</w:t>
      </w:r>
    </w:p>
    <w:p w:rsidR="00717F2A" w:rsidRDefault="00906B7C">
      <w:pPr>
        <w:spacing w:after="0" w:line="276" w:lineRule="auto"/>
        <w:rPr>
          <w:rFonts w:ascii="Times New Roman" w:eastAsia="Arial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Arial" w:hAnsi="Times New Roman" w:cs="Times New Roman"/>
          <w:bCs/>
          <w:sz w:val="24"/>
          <w:szCs w:val="24"/>
          <w:lang w:val="en-US"/>
        </w:rPr>
        <w:t xml:space="preserve">              </w:t>
      </w:r>
    </w:p>
    <w:p w:rsidR="00717F2A" w:rsidRDefault="00C9262B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/>
        </w:rPr>
        <w:t>OBJECTIVE</w:t>
      </w:r>
      <w:r w:rsidR="00906B7C">
        <w:rPr>
          <w:rFonts w:ascii="Times New Roman" w:eastAsia="Calibri" w:hAnsi="Times New Roman" w:cs="Times New Roman"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>
                <wp:extent cx="5981065" cy="27305"/>
                <wp:effectExtent l="0" t="0" r="0" b="0"/>
                <wp:docPr id="3316" name="Group 33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4581" name="Shape 4581"/>
                        <wps:cNvSpPr/>
                        <wps:spPr>
                          <a:xfrm>
                            <a:off x="0" y="18288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4582" name="Shape 4582"/>
                        <wps:cNvSpPr/>
                        <wps:spPr>
                          <a:xfrm>
                            <a:off x="0" y="0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2.15pt;width:470.95pt;" coordsize="5981065,27432" o:gfxdata="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">
                <o:lock v:ext="edit" aspectratio="f"/>
                <v:shape id="Shape 4581" o:spid="_x0000_s1026" o:spt="100" style="position:absolute;left:0;top:18288;height:9144;width:5981065;" fillcolor="#000000" filled="t" stroked="f" coordsize="5981065,9144" o:gfxdata="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Lp+cN6/&#10;AAAA3QAAAA8AAAAAAAAAAQAgAAAAIgAAAGRycy9kb3ducmV2LnhtbFBLAQIUABQAAAAIAIdO4kAz&#10;LwWeOwAAADkAAAAQAAAAAAAAAAEAIAAAAA4BAABkcnMvc2hhcGV4bWwueG1sUEsFBgAAAAAGAAYA&#10;WwEAALgDAAAAAA==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v:shape id="Shape 4582" o:spid="_x0000_s1026" o:spt="100" style="position:absolute;left:0;top:0;height:9144;width:5981065;" fillcolor="#000000" filled="t" stroked="f" coordsize="5981065,9144" o:gfxdata="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Sqzuqb4A&#10;AADdAAAADwAAAAAAAAABACAAAAAiAAAAZHJzL2Rvd25yZXYueG1sUEsBAhQAFAAAAAgAh07iQDMv&#10;BZ47AAAAOQAAABAAAAAAAAAAAQAgAAAADQEAAGRycy9zaGFwZXhtbC54bWxQSwUGAAAAAAYABgBb&#10;AQAAtwMAAAAA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 w:rsidR="00717F2A" w:rsidRDefault="00CF7361">
      <w:pPr>
        <w:spacing w:after="0" w:line="276" w:lineRule="auto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>
        <w:rPr>
          <w:rFonts w:ascii="Times New Roman" w:eastAsia="Arial" w:hAnsi="Times New Roman" w:cs="Times New Roman"/>
          <w:sz w:val="24"/>
          <w:szCs w:val="24"/>
          <w:lang w:val="en-US"/>
        </w:rPr>
        <w:t>Highly motivated and</w:t>
      </w:r>
      <w:r w:rsidR="00906B7C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906B7C">
        <w:rPr>
          <w:rFonts w:ascii="Times New Roman" w:eastAsia="Arial" w:hAnsi="Times New Roman" w:cs="Times New Roman"/>
          <w:sz w:val="24"/>
          <w:szCs w:val="24"/>
        </w:rPr>
        <w:t xml:space="preserve">target-driven </w:t>
      </w:r>
      <w:r w:rsidR="003247C5">
        <w:rPr>
          <w:rFonts w:ascii="Times New Roman" w:eastAsia="Arial" w:hAnsi="Times New Roman" w:cs="Times New Roman"/>
          <w:sz w:val="24"/>
          <w:szCs w:val="24"/>
        </w:rPr>
        <w:t>under</w:t>
      </w:r>
      <w:r>
        <w:rPr>
          <w:rFonts w:ascii="Times New Roman" w:eastAsia="Arial" w:hAnsi="Times New Roman" w:cs="Times New Roman"/>
          <w:sz w:val="24"/>
          <w:szCs w:val="24"/>
        </w:rPr>
        <w:t xml:space="preserve">graduate with a degree </w:t>
      </w:r>
      <w:r w:rsidR="00906B7C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in </w:t>
      </w:r>
      <w:r w:rsidR="003247C5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BSc. </w:t>
      </w:r>
      <w:r w:rsidR="00906B7C">
        <w:rPr>
          <w:rFonts w:ascii="Times New Roman" w:eastAsia="Arial" w:hAnsi="Times New Roman" w:cs="Times New Roman"/>
          <w:sz w:val="24"/>
          <w:szCs w:val="24"/>
          <w:lang w:val="en-US"/>
        </w:rPr>
        <w:t>Actuarial Science</w:t>
      </w:r>
      <w:r w:rsidR="00EB3D09">
        <w:rPr>
          <w:rFonts w:ascii="Times New Roman" w:eastAsia="Arial" w:hAnsi="Times New Roman" w:cs="Times New Roman"/>
          <w:sz w:val="24"/>
          <w:szCs w:val="24"/>
          <w:lang w:val="en-US"/>
        </w:rPr>
        <w:t>,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seeking</w:t>
      </w:r>
      <w:r w:rsidR="00EB3D0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EB3D09" w:rsidRPr="00EB3D0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o gain </w:t>
      </w:r>
      <w:r w:rsidR="0026086C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for an opportunity to gain </w:t>
      </w:r>
      <w:r w:rsidR="00EB3D09" w:rsidRPr="00EB3D0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knowledge and </w:t>
      </w:r>
      <w:r w:rsidR="000E0FA7">
        <w:rPr>
          <w:rFonts w:ascii="Times New Roman" w:eastAsia="Arial" w:hAnsi="Times New Roman" w:cs="Times New Roman"/>
          <w:sz w:val="24"/>
          <w:szCs w:val="24"/>
          <w:lang w:val="en-US"/>
        </w:rPr>
        <w:t>practical exposure</w:t>
      </w:r>
      <w:r w:rsidR="00EB3D09" w:rsidRPr="00EB3D0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bookmarkStart w:id="0" w:name="_GoBack"/>
      <w:bookmarkEnd w:id="0"/>
      <w:r w:rsidR="00EB3D09" w:rsidRPr="00EB3D09">
        <w:rPr>
          <w:rFonts w:ascii="Times New Roman" w:eastAsia="Arial" w:hAnsi="Times New Roman" w:cs="Times New Roman"/>
          <w:sz w:val="24"/>
          <w:szCs w:val="24"/>
          <w:lang w:val="en-US"/>
        </w:rPr>
        <w:t>in your progressive cooperate environment to enhance my ability to apply knowledge and skills accumulated to real life problems.</w:t>
      </w:r>
      <w:r w:rsidR="00EB3D0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I am </w:t>
      </w:r>
      <w:r w:rsidR="00906B7C">
        <w:rPr>
          <w:rFonts w:ascii="Times New Roman" w:eastAsia="Arial" w:hAnsi="Times New Roman" w:cs="Times New Roman"/>
          <w:sz w:val="24"/>
          <w:szCs w:val="24"/>
        </w:rPr>
        <w:t>passionate about learning new things and adapts well in new environment. Looking for a role that provides an opportunity for high levels of responsibility.</w:t>
      </w:r>
      <w:r w:rsidR="00906B7C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</w:p>
    <w:p w:rsidR="00717F2A" w:rsidRDefault="00717F2A">
      <w:pPr>
        <w:spacing w:after="0" w:line="276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:rsidR="00717F2A" w:rsidRDefault="00906B7C">
      <w:pPr>
        <w:keepNext/>
        <w:keepLines/>
        <w:spacing w:after="0" w:line="240" w:lineRule="auto"/>
        <w:ind w:left="-5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EDUCATION</w:t>
      </w:r>
    </w:p>
    <w:p w:rsidR="00717F2A" w:rsidRDefault="00906B7C">
      <w:pPr>
        <w:spacing w:after="0" w:line="276" w:lineRule="auto"/>
        <w:ind w:left="-29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>
                <wp:extent cx="5981065" cy="27305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4" name="Shape 4581"/>
                        <wps:cNvSpPr/>
                        <wps:spPr>
                          <a:xfrm>
                            <a:off x="0" y="18288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5" name="Shape 4582"/>
                        <wps:cNvSpPr/>
                        <wps:spPr>
                          <a:xfrm>
                            <a:off x="0" y="0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2.15pt;width:470.95pt;" coordsize="5981065,27432" o:gfxdata="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">
                <o:lock v:ext="edit" aspectratio="f"/>
                <v:shape id="Shape 4581" o:spid="_x0000_s1026" o:spt="100" style="position:absolute;left:0;top:18288;height:9144;width:5981065;" fillcolor="#000000" filled="t" stroked="f" coordsize="5981065,9144" o:gfxdata="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zMhLhLsAAADa&#10;AAAADwAAAAAAAAABACAAAAAiAAAAZHJzL2Rvd25yZXYueG1sUEsBAhQAFAAAAAgAh07iQDMvBZ47&#10;AAAAOQAAABAAAAAAAAAAAQAgAAAACgEAAGRycy9zaGFwZXhtbC54bWxQSwUGAAAAAAYABgBbAQAA&#10;tAMAAAAA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v:shape id="Shape 4582" o:spid="_x0000_s1026" o:spt="100" style="position:absolute;left:0;top:0;height:9144;width:5981065;" fillcolor="#000000" filled="t" stroked="f" coordsize="5981065,9144" o:gfxdata="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jhO4fvQAA&#10;ANoAAAAPAAAAAAAAAAEAIAAAACIAAABkcnMvZG93bnJldi54bWxQSwECFAAUAAAACACHTuJAMy8F&#10;njsAAAA5AAAAEAAAAAAAAAABACAAAAAMAQAAZHJzL3NoYXBleG1sLnhtbFBLBQYAAAAABgAGAFsB&#10;AAC2AwAAAAA=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 w:rsidR="00717F2A" w:rsidRDefault="00906B7C">
      <w:pPr>
        <w:spacing w:after="0" w:line="276" w:lineRule="auto"/>
        <w:ind w:left="-29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2021 – Present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 w:rsidR="0087238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>BSc Actuarial Science</w:t>
      </w:r>
    </w:p>
    <w:p w:rsidR="00717F2A" w:rsidRDefault="00906B7C">
      <w:pPr>
        <w:spacing w:after="0" w:line="276" w:lineRule="auto"/>
        <w:ind w:left="2160" w:right="-215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Kwame Nkrumah University of Science and Technology, Kumasi, Ghana.</w:t>
      </w:r>
    </w:p>
    <w:p w:rsidR="00717F2A" w:rsidRDefault="00906B7C">
      <w:pPr>
        <w:spacing w:after="19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2017 - 2020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  <w:bookmarkStart w:id="1" w:name="_Hlk88843997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/>
        </w:rPr>
        <w:t>West Africa Secondary School Certificate Examination, WASSCE.</w:t>
      </w:r>
      <w:bookmarkEnd w:id="1"/>
    </w:p>
    <w:p w:rsidR="00717F2A" w:rsidRDefault="00872387">
      <w:pPr>
        <w:spacing w:after="19" w:line="276" w:lineRule="auto"/>
        <w:ind w:left="144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St. Paul’s Senior High School</w:t>
      </w:r>
      <w:r w:rsidR="00906B7C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Kwahu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sakr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,</w:t>
      </w:r>
      <w:r w:rsidR="00906B7C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Ghana.</w:t>
      </w:r>
    </w:p>
    <w:p w:rsidR="00717F2A" w:rsidRDefault="00717F2A" w:rsidP="00FE0AC0">
      <w:pPr>
        <w:spacing w:after="4" w:line="276" w:lineRule="auto"/>
        <w:ind w:right="53"/>
        <w:jc w:val="both"/>
        <w:rPr>
          <w:rFonts w:ascii="Times New Roman" w:eastAsia="Times New Roman" w:hAnsi="Times New Roman" w:cs="Times New Roman"/>
          <w:bCs/>
          <w:sz w:val="24"/>
          <w:szCs w:val="24"/>
          <w:u w:val="single"/>
          <w:lang w:val="en-US" w:eastAsia="en-GB"/>
        </w:rPr>
      </w:pPr>
    </w:p>
    <w:p w:rsidR="00717F2A" w:rsidRDefault="00717F2A">
      <w:pPr>
        <w:tabs>
          <w:tab w:val="left" w:pos="2127"/>
        </w:tabs>
        <w:spacing w:after="0" w:line="276" w:lineRule="auto"/>
        <w:jc w:val="both"/>
        <w:rPr>
          <w:rFonts w:ascii="Times New Roman" w:eastAsia="Arial" w:hAnsi="Times New Roman" w:cs="Times New Roman"/>
          <w:sz w:val="24"/>
          <w:szCs w:val="24"/>
          <w:lang w:val="en-US" w:eastAsia="en-GB"/>
        </w:rPr>
      </w:pPr>
    </w:p>
    <w:p w:rsidR="00717F2A" w:rsidRDefault="00906B7C">
      <w:pPr>
        <w:keepNext/>
        <w:keepLines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LEADERSHIP EXPERIENCE</w:t>
      </w:r>
    </w:p>
    <w:p w:rsidR="00717F2A" w:rsidRDefault="00906B7C">
      <w:pPr>
        <w:spacing w:after="173" w:line="276" w:lineRule="auto"/>
        <w:ind w:left="-29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>
                <wp:extent cx="5981065" cy="27305"/>
                <wp:effectExtent l="0" t="0" r="0" b="0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14" name="Shape 4593"/>
                        <wps:cNvSpPr/>
                        <wps:spPr>
                          <a:xfrm>
                            <a:off x="0" y="18288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15" name="Shape 4594"/>
                        <wps:cNvSpPr/>
                        <wps:spPr>
                          <a:xfrm>
                            <a:off x="0" y="0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2.15pt;width:470.95pt;" coordsize="5981065,27432" o:gfxdata="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">
                <o:lock v:ext="edit" aspectratio="f"/>
                <v:shape id="Shape 4593" o:spid="_x0000_s1026" o:spt="100" style="position:absolute;left:0;top:18288;height:9144;width:5981065;" fillcolor="#000000" filled="t" stroked="f" coordsize="5981065,9144" o:gfxdata="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IzVRA65AAAA2wAA&#10;AA8AAAAAAAAAAQAgAAAAIgAAAGRycy9kb3ducmV2LnhtbFBLAQIUABQAAAAIAIdO4kAzLwWeOwAA&#10;ADkAAAAQAAAAAAAAAAEAIAAAAAgBAABkcnMvc2hhcGV4bWwueG1sUEsFBgAAAAAGAAYAWwEAALID&#10;AAAAAA==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v:shape id="Shape 4594" o:spid="_x0000_s1026" o:spt="100" style="position:absolute;left:0;top:0;height:9144;width:5981065;" fillcolor="#000000" filled="t" stroked="f" coordsize="5981065,9144" o:gfxdata="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45nhlbsAAADb&#10;AAAADwAAAAAAAAABACAAAAAiAAAAZHJzL2Rvd25yZXYueG1sUEsBAhQAFAAAAAgAh07iQDMvBZ47&#10;AAAAOQAAABAAAAAAAAAAAQAgAAAACgEAAGRycy9zaGFwZXhtbC54bWxQSwUGAAAAAAYABgBbAQAA&#10;tAMAAAAA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 w:rsidR="00EB3D09" w:rsidRDefault="00906B7C" w:rsidP="00EB3D09">
      <w:pPr>
        <w:numPr>
          <w:ilvl w:val="0"/>
          <w:numId w:val="1"/>
        </w:numPr>
        <w:spacing w:after="4" w:line="276" w:lineRule="auto"/>
        <w:ind w:right="53"/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  <w:t xml:space="preserve">2023         Actuarial Science Association of Ghana (ASSAG) – </w:t>
      </w:r>
      <w:r w:rsidR="00EB3D09"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  <w:t>Coordinating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  <w:t xml:space="preserve"> Committee </w:t>
      </w:r>
      <w:r w:rsidR="00EB3D09"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  <w:t>Member</w:t>
      </w:r>
    </w:p>
    <w:p w:rsidR="00717F2A" w:rsidRPr="00FE0AC0" w:rsidRDefault="00EB3D09" w:rsidP="00FE0AC0">
      <w:pPr>
        <w:spacing w:after="4" w:line="276" w:lineRule="auto"/>
        <w:ind w:right="53"/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  <w:t xml:space="preserve"> </w:t>
      </w:r>
    </w:p>
    <w:p w:rsidR="00717F2A" w:rsidRDefault="00906B7C">
      <w:pPr>
        <w:keepNext/>
        <w:keepLines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WORK EXPERIENCE</w:t>
      </w:r>
    </w:p>
    <w:p w:rsidR="00717F2A" w:rsidRDefault="00906B7C">
      <w:pPr>
        <w:spacing w:after="173" w:line="276" w:lineRule="auto"/>
        <w:ind w:left="-29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>
                <wp:extent cx="5981065" cy="27305"/>
                <wp:effectExtent l="0" t="0" r="0" b="0"/>
                <wp:docPr id="3319" name="Group 33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4593" name="Shape 4593"/>
                        <wps:cNvSpPr/>
                        <wps:spPr>
                          <a:xfrm>
                            <a:off x="0" y="18288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4594" name="Shape 4594"/>
                        <wps:cNvSpPr/>
                        <wps:spPr>
                          <a:xfrm>
                            <a:off x="0" y="0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2.15pt;width:470.95pt;" coordsize="5981065,27432" o:gfxdata="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">
                <o:lock v:ext="edit" aspectratio="f"/>
                <v:shape id="Shape 4593" o:spid="_x0000_s1026" o:spt="100" style="position:absolute;left:0;top:18288;height:9144;width:5981065;" fillcolor="#000000" filled="t" stroked="f" coordsize="5981065,9144" o:gfxdata="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gOd3v&#10;wAAAAN0AAAAPAAAAAAAAAAEAIAAAACIAAABkcnMvZG93bnJldi54bWxQSwECFAAUAAAACACHTuJA&#10;My8FnjsAAAA5AAAAEAAAAAAAAAABACAAAAAPAQAAZHJzL3NoYXBleG1sLnhtbFBLBQYAAAAABgAG&#10;AFsBAAC5AwAAAAA=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v:shape id="Shape 4594" o:spid="_x0000_s1026" o:spt="100" style="position:absolute;left:0;top:0;height:9144;width:5981065;" fillcolor="#000000" filled="t" stroked="f" coordsize="5981065,9144" o:gfxdata="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C/QRZu/&#10;AAAA3QAAAA8AAAAAAAAAAQAgAAAAIgAAAGRycy9kb3ducmV2LnhtbFBLAQIUABQAAAAIAIdO4kAz&#10;LwWeOwAAADkAAAAQAAAAAAAAAAEAIAAAAA4BAABkcnMvc2hhcGV4bWwueG1sUEsFBgAAAAAGAAYA&#10;WwEAALgDAAAAAA==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 w:rsidR="00717F2A" w:rsidRDefault="00717F2A">
      <w:pPr>
        <w:spacing w:after="16" w:line="276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</w:pPr>
    </w:p>
    <w:p w:rsidR="00717F2A" w:rsidRDefault="00906B7C" w:rsidP="00FE0AC0">
      <w:p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  <w:t>2022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en-GB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 xml:space="preserve">     </w:t>
      </w:r>
      <w:r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ab/>
        <w:t>Intern</w:t>
      </w:r>
      <w:r w:rsidR="00FE0AC0"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 xml:space="preserve"> - </w:t>
      </w:r>
      <w:r w:rsidR="0087238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bsa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r w:rsidR="0087238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B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nk</w:t>
      </w:r>
      <w:r w:rsidR="00FE0AC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</w:t>
      </w:r>
      <w:proofErr w:type="spellStart"/>
      <w:proofErr w:type="gramStart"/>
      <w:r w:rsidR="00FE0AC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Ghana,Head</w:t>
      </w:r>
      <w:proofErr w:type="spellEnd"/>
      <w:proofErr w:type="gramEnd"/>
      <w:r w:rsidR="00FE0AC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Office</w:t>
      </w:r>
    </w:p>
    <w:p w:rsidR="00717F2A" w:rsidRDefault="00906B7C">
      <w:pPr>
        <w:spacing w:after="16" w:line="276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ccra, Ghana</w:t>
      </w:r>
    </w:p>
    <w:p w:rsidR="00717F2A" w:rsidRDefault="00906B7C">
      <w:pPr>
        <w:tabs>
          <w:tab w:val="left" w:pos="5618"/>
        </w:tabs>
        <w:spacing w:after="0" w:line="276" w:lineRule="auto"/>
        <w:ind w:left="144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GB"/>
        </w:rPr>
        <w:t>Duties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ab/>
      </w:r>
    </w:p>
    <w:p w:rsidR="00FE0AC0" w:rsidRPr="00FE0AC0" w:rsidRDefault="00FE0AC0" w:rsidP="00FE0AC0">
      <w:pPr>
        <w:numPr>
          <w:ilvl w:val="0"/>
          <w:numId w:val="5"/>
        </w:num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FE0AC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Opening ignition accounts</w:t>
      </w:r>
    </w:p>
    <w:p w:rsidR="00FE0AC0" w:rsidRPr="00FE0AC0" w:rsidRDefault="00FE0AC0" w:rsidP="00FE0AC0">
      <w:pPr>
        <w:numPr>
          <w:ilvl w:val="0"/>
          <w:numId w:val="5"/>
        </w:num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FE0AC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Customer Support</w:t>
      </w:r>
    </w:p>
    <w:p w:rsidR="00FE0AC0" w:rsidRDefault="00FE0AC0" w:rsidP="00FE0AC0">
      <w:pPr>
        <w:numPr>
          <w:ilvl w:val="0"/>
          <w:numId w:val="5"/>
        </w:num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 w:rsidRPr="00FE0AC0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ny other duties assigned</w:t>
      </w:r>
    </w:p>
    <w:p w:rsidR="00FE0AC0" w:rsidRPr="00FE0AC0" w:rsidRDefault="00FE0AC0" w:rsidP="00FE0AC0">
      <w:pPr>
        <w:spacing w:after="16" w:line="276" w:lineRule="auto"/>
        <w:ind w:left="252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:rsidR="00717F2A" w:rsidRDefault="00906B7C">
      <w:p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2023                            </w:t>
      </w:r>
      <w:r w:rsidR="00FE0AC0"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>Intern -</w:t>
      </w:r>
      <w:r w:rsidR="00FE0AC0">
        <w:rPr>
          <w:rFonts w:ascii="Times New Roman" w:eastAsia="Times New Roman" w:hAnsi="Times New Roman" w:cs="Times New Roman"/>
          <w:b/>
          <w:sz w:val="24"/>
          <w:szCs w:val="24"/>
          <w:lang w:val="en-US" w:eastAsia="en-GB"/>
        </w:rPr>
        <w:t xml:space="preserve"> </w:t>
      </w:r>
      <w:proofErr w:type="spellStart"/>
      <w:r w:rsidR="00872387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MiL</w:t>
      </w:r>
      <w:r w:rsidR="005B682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ife</w:t>
      </w:r>
      <w:proofErr w:type="spellEnd"/>
      <w:r w:rsidR="005B6822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Insurance</w:t>
      </w:r>
    </w:p>
    <w:p w:rsidR="00717F2A" w:rsidRDefault="00906B7C">
      <w:pPr>
        <w:spacing w:after="16" w:line="276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ccra, Ghana</w:t>
      </w:r>
    </w:p>
    <w:p w:rsidR="00717F2A" w:rsidRDefault="00906B7C">
      <w:p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                                    </w:t>
      </w:r>
      <w:r>
        <w:rPr>
          <w:rFonts w:ascii="Times New Roman" w:eastAsia="Times New Roman" w:hAnsi="Times New Roman" w:cs="Times New Roman"/>
          <w:sz w:val="24"/>
          <w:szCs w:val="24"/>
          <w:u w:val="single"/>
          <w:lang w:val="en-US" w:eastAsia="en-GB"/>
        </w:rPr>
        <w:t>Duties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: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717F2A" w:rsidRDefault="00FE0AC0" w:rsidP="00FE0AC0">
      <w:pPr>
        <w:pStyle w:val="ListParagraph"/>
        <w:numPr>
          <w:ilvl w:val="0"/>
          <w:numId w:val="6"/>
        </w:num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Tech Support</w:t>
      </w:r>
    </w:p>
    <w:p w:rsidR="0026086C" w:rsidRDefault="0026086C" w:rsidP="00FE0AC0">
      <w:pPr>
        <w:pStyle w:val="ListParagraph"/>
        <w:numPr>
          <w:ilvl w:val="0"/>
          <w:numId w:val="6"/>
        </w:num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Data Analysis</w:t>
      </w:r>
    </w:p>
    <w:p w:rsidR="00FE0AC0" w:rsidRDefault="00FE0AC0" w:rsidP="00FE0AC0">
      <w:pPr>
        <w:pStyle w:val="ListParagraph"/>
        <w:numPr>
          <w:ilvl w:val="0"/>
          <w:numId w:val="6"/>
        </w:num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Any other duties assigned</w:t>
      </w:r>
    </w:p>
    <w:p w:rsidR="00FE0AC0" w:rsidRPr="00FE0AC0" w:rsidRDefault="00FE0AC0" w:rsidP="00FE0AC0">
      <w:pPr>
        <w:spacing w:after="16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:rsidR="00717F2A" w:rsidRDefault="00906B7C">
      <w:pPr>
        <w:spacing w:after="4" w:line="240" w:lineRule="auto"/>
        <w:ind w:right="53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val="en-US"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en-GB"/>
        </w:rPr>
        <w:lastRenderedPageBreak/>
        <w:t>ORGANIZATIONAL SKILLS</w:t>
      </w:r>
      <w:r>
        <w:rPr>
          <w:rFonts w:ascii="Times New Roman" w:eastAsia="Calibri" w:hAnsi="Times New Roman" w:cs="Times New Roman"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>
                <wp:extent cx="5981065" cy="27305"/>
                <wp:effectExtent l="0" t="0" r="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10" name="Shape 4601"/>
                        <wps:cNvSpPr/>
                        <wps:spPr>
                          <a:xfrm>
                            <a:off x="0" y="18288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11" name="Shape 4602"/>
                        <wps:cNvSpPr/>
                        <wps:spPr>
                          <a:xfrm>
                            <a:off x="0" y="0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2.15pt;width:470.95pt;" coordsize="5981065,27432" o:gfxdata="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">
                <o:lock v:ext="edit" aspectratio="f"/>
                <v:shape id="Shape 4601" o:spid="_x0000_s1026" o:spt="100" style="position:absolute;left:0;top:18288;height:9144;width:5981065;" fillcolor="#000000" filled="t" stroked="f" coordsize="5981065,9144" o:gfxdata="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z7kINvQAA&#10;ANsAAAAPAAAAAAAAAAEAIAAAACIAAABkcnMvZG93bnJldi54bWxQSwECFAAUAAAACACHTuJAMy8F&#10;njsAAAA5AAAAEAAAAAAAAAABACAAAAAMAQAAZHJzL3NoYXBleG1sLnhtbFBLBQYAAAAABgAGAFsB&#10;AAC2AwAAAAA=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v:shape id="Shape 4602" o:spid="_x0000_s1026" o:spt="100" style="position:absolute;left:0;top:0;height:9144;width:5981065;" fillcolor="#000000" filled="t" stroked="f" coordsize="5981065,9144" o:gfxdata="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nKLnlrsAAADb&#10;AAAADwAAAAAAAAABACAAAAAiAAAAZHJzL2Rvd25yZXYueG1sUEsBAhQAFAAAAAgAh07iQDMvBZ47&#10;AAAAOQAAABAAAAAAAAAAAQAgAAAACgEAAGRycy9zaGFwZXhtbC54bWxQSwUGAAAAAAYABgBbAQAA&#10;tAMAAAAA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 w:rsidR="0026086C" w:rsidRDefault="0026086C" w:rsidP="0026086C">
      <w:pPr>
        <w:numPr>
          <w:ilvl w:val="0"/>
          <w:numId w:val="3"/>
        </w:numPr>
        <w:tabs>
          <w:tab w:val="left" w:pos="600"/>
        </w:tabs>
        <w:spacing w:after="0" w:line="276" w:lineRule="auto"/>
        <w:ind w:right="100"/>
        <w:contextualSpacing/>
        <w:jc w:val="both"/>
        <w:rPr>
          <w:rFonts w:ascii="Times New Roman" w:eastAsia="Arial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Arial" w:hAnsi="Times New Roman" w:cs="Times New Roman"/>
          <w:sz w:val="24"/>
          <w:szCs w:val="24"/>
          <w:lang w:val="en-US" w:eastAsia="en-GB"/>
        </w:rPr>
        <w:t>Computer Literate</w:t>
      </w:r>
    </w:p>
    <w:p w:rsidR="0026086C" w:rsidRDefault="00906B7C" w:rsidP="0026086C">
      <w:pPr>
        <w:numPr>
          <w:ilvl w:val="0"/>
          <w:numId w:val="3"/>
        </w:numPr>
        <w:tabs>
          <w:tab w:val="left" w:pos="600"/>
        </w:tabs>
        <w:spacing w:after="0" w:line="276" w:lineRule="auto"/>
        <w:ind w:right="100"/>
        <w:contextualSpacing/>
        <w:jc w:val="both"/>
        <w:rPr>
          <w:rFonts w:ascii="Times New Roman" w:eastAsia="Arial" w:hAnsi="Times New Roman" w:cs="Times New Roman"/>
          <w:sz w:val="24"/>
          <w:szCs w:val="24"/>
          <w:lang w:val="en-US" w:eastAsia="en-GB"/>
        </w:rPr>
      </w:pPr>
      <w:r w:rsidRPr="0026086C">
        <w:rPr>
          <w:rFonts w:ascii="Times New Roman" w:eastAsia="Arial" w:hAnsi="Times New Roman" w:cs="Times New Roman"/>
          <w:sz w:val="24"/>
          <w:szCs w:val="24"/>
          <w:lang w:val="en-US" w:eastAsia="en-GB"/>
        </w:rPr>
        <w:t xml:space="preserve">Highly analytical with excellent team dynamics </w:t>
      </w:r>
    </w:p>
    <w:p w:rsidR="00717F2A" w:rsidRPr="0026086C" w:rsidRDefault="00906B7C" w:rsidP="0026086C">
      <w:pPr>
        <w:numPr>
          <w:ilvl w:val="0"/>
          <w:numId w:val="3"/>
        </w:numPr>
        <w:tabs>
          <w:tab w:val="left" w:pos="600"/>
        </w:tabs>
        <w:spacing w:after="0" w:line="276" w:lineRule="auto"/>
        <w:ind w:right="100"/>
        <w:contextualSpacing/>
        <w:jc w:val="both"/>
        <w:rPr>
          <w:rFonts w:ascii="Times New Roman" w:eastAsia="Arial" w:hAnsi="Times New Roman" w:cs="Times New Roman"/>
          <w:sz w:val="24"/>
          <w:szCs w:val="24"/>
          <w:lang w:val="en-US" w:eastAsia="en-GB"/>
        </w:rPr>
      </w:pPr>
      <w:r w:rsidRPr="0026086C">
        <w:rPr>
          <w:rFonts w:ascii="Times New Roman" w:eastAsia="Arial" w:hAnsi="Times New Roman" w:cs="Times New Roman"/>
          <w:sz w:val="24"/>
          <w:szCs w:val="24"/>
          <w:lang w:val="en-US" w:eastAsia="en-GB"/>
        </w:rPr>
        <w:t>Carrying out assigned tasks with little or no supervision.</w:t>
      </w:r>
    </w:p>
    <w:p w:rsidR="0026086C" w:rsidRPr="0026086C" w:rsidRDefault="0026086C" w:rsidP="0026086C">
      <w:pPr>
        <w:numPr>
          <w:ilvl w:val="0"/>
          <w:numId w:val="3"/>
        </w:numPr>
        <w:tabs>
          <w:tab w:val="left" w:pos="600"/>
        </w:tabs>
        <w:spacing w:after="0" w:line="276" w:lineRule="auto"/>
        <w:ind w:right="100"/>
        <w:contextualSpacing/>
        <w:jc w:val="both"/>
        <w:rPr>
          <w:rFonts w:ascii="Times New Roman" w:eastAsia="Arial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Arial" w:hAnsi="Times New Roman" w:cs="Times New Roman"/>
          <w:sz w:val="24"/>
          <w:szCs w:val="24"/>
          <w:lang w:val="en-US" w:eastAsia="en-GB"/>
        </w:rPr>
        <w:t>G</w:t>
      </w:r>
      <w:r>
        <w:rPr>
          <w:rFonts w:ascii="Times New Roman" w:eastAsia="Arial" w:hAnsi="Times New Roman" w:cs="Times New Roman"/>
          <w:sz w:val="24"/>
          <w:szCs w:val="24"/>
          <w:lang w:val="en-US" w:eastAsia="en-GB"/>
        </w:rPr>
        <w:t xml:space="preserve">ood </w:t>
      </w:r>
      <w:r>
        <w:rPr>
          <w:rFonts w:ascii="Times New Roman" w:eastAsia="Arial" w:hAnsi="Times New Roman" w:cs="Times New Roman"/>
          <w:sz w:val="24"/>
          <w:szCs w:val="24"/>
          <w:lang w:val="en-US" w:eastAsia="en-GB"/>
        </w:rPr>
        <w:t>interperso</w:t>
      </w:r>
      <w:r>
        <w:rPr>
          <w:rFonts w:ascii="Times New Roman" w:eastAsia="Arial" w:hAnsi="Times New Roman" w:cs="Times New Roman"/>
          <w:sz w:val="24"/>
          <w:szCs w:val="24"/>
          <w:lang w:val="en-US" w:eastAsia="en-GB"/>
        </w:rPr>
        <w:t>n</w:t>
      </w:r>
      <w:r>
        <w:rPr>
          <w:rFonts w:ascii="Times New Roman" w:eastAsia="Arial" w:hAnsi="Times New Roman" w:cs="Times New Roman"/>
          <w:sz w:val="24"/>
          <w:szCs w:val="24"/>
          <w:lang w:val="en-US" w:eastAsia="en-GB"/>
        </w:rPr>
        <w:t>al</w:t>
      </w:r>
      <w:r>
        <w:rPr>
          <w:rFonts w:ascii="Times New Roman" w:eastAsia="Arial" w:hAnsi="Times New Roman" w:cs="Times New Roman"/>
          <w:sz w:val="24"/>
          <w:szCs w:val="24"/>
          <w:lang w:val="en-US" w:eastAsia="en-GB"/>
        </w:rPr>
        <w:t xml:space="preserve"> skills</w:t>
      </w:r>
    </w:p>
    <w:p w:rsidR="00717F2A" w:rsidRDefault="00717F2A">
      <w:pPr>
        <w:spacing w:after="4" w:line="276" w:lineRule="auto"/>
        <w:ind w:right="53"/>
        <w:jc w:val="both"/>
        <w:rPr>
          <w:rFonts w:ascii="Times New Roman" w:hAnsi="Times New Roman" w:cs="Times New Roman"/>
          <w:sz w:val="24"/>
          <w:szCs w:val="24"/>
        </w:rPr>
      </w:pPr>
    </w:p>
    <w:p w:rsidR="00717F2A" w:rsidRDefault="00717F2A">
      <w:pPr>
        <w:spacing w:after="4" w:line="276" w:lineRule="auto"/>
        <w:ind w:right="53"/>
        <w:jc w:val="both"/>
        <w:rPr>
          <w:rFonts w:ascii="Times New Roman" w:hAnsi="Times New Roman" w:cs="Times New Roman"/>
          <w:sz w:val="24"/>
          <w:szCs w:val="24"/>
        </w:rPr>
      </w:pPr>
    </w:p>
    <w:p w:rsidR="00717F2A" w:rsidRDefault="00906B7C">
      <w:pPr>
        <w:spacing w:after="4" w:line="276" w:lineRule="auto"/>
        <w:ind w:right="53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NGUAGE</w:t>
      </w:r>
    </w:p>
    <w:p w:rsidR="00717F2A" w:rsidRDefault="00906B7C">
      <w:pPr>
        <w:spacing w:after="4" w:line="276" w:lineRule="auto"/>
        <w:ind w:right="5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>
                <wp:extent cx="5981065" cy="27305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2" name="Shape 4617"/>
                        <wps:cNvSpPr/>
                        <wps:spPr>
                          <a:xfrm>
                            <a:off x="0" y="18288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12" name="Shape 4618"/>
                        <wps:cNvSpPr/>
                        <wps:spPr>
                          <a:xfrm>
                            <a:off x="0" y="0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2.15pt;width:470.95pt;" coordsize="5981065,27432" o:gfxdata="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">
                <o:lock v:ext="edit" aspectratio="f"/>
                <v:shape id="Shape 4617" o:spid="_x0000_s1026" o:spt="100" style="position:absolute;left:0;top:18288;height:9144;width:5981065;" fillcolor="#000000" filled="t" stroked="f" coordsize="5981065,9144" o:gfxdata="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LG12a7sAAADa&#10;AAAADwAAAAAAAAABACAAAAAiAAAAZHJzL2Rvd25yZXYueG1sUEsBAhQAFAAAAAgAh07iQDMvBZ47&#10;AAAAOQAAABAAAAAAAAAAAQAgAAAACgEAAGRycy9zaGFwZXhtbC54bWxQSwUGAAAAAAYABgBbAQAA&#10;tAMAAAAA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v:shape id="Shape 4618" o:spid="_x0000_s1026" o:spt="100" style="position:absolute;left:0;top:0;height:9144;width:5981065;" fillcolor="#000000" filled="t" stroked="f" coordsize="5981065,9144" o:gfxdata="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GxweeG5AAAA2wAA&#10;AA8AAAAAAAAAAQAgAAAAIgAAAGRycy9kb3ducmV2LnhtbFBLAQIUABQAAAAIAIdO4kAzLwWeOwAA&#10;ADkAAAAQAAAAAAAAAAEAIAAAAAgBAABkcnMvc2hhcGV4bWwueG1sUEsFBgAAAAAGAAYAWwEAALID&#10;AAAAAA==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 w:rsidR="00717F2A" w:rsidRDefault="00717F2A">
      <w:pPr>
        <w:spacing w:after="4" w:line="276" w:lineRule="auto"/>
        <w:ind w:right="53"/>
        <w:jc w:val="both"/>
        <w:rPr>
          <w:rFonts w:ascii="Times New Roman" w:hAnsi="Times New Roman" w:cs="Times New Roman"/>
          <w:sz w:val="24"/>
          <w:szCs w:val="24"/>
        </w:rPr>
      </w:pPr>
    </w:p>
    <w:p w:rsidR="00717F2A" w:rsidRDefault="00906B7C">
      <w:pPr>
        <w:spacing w:after="4" w:line="276" w:lineRule="auto"/>
        <w:ind w:right="53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nglish – full professional proficiency </w:t>
      </w:r>
    </w:p>
    <w:p w:rsidR="00717F2A" w:rsidRDefault="00906B7C">
      <w:pPr>
        <w:spacing w:after="4" w:line="276" w:lineRule="auto"/>
        <w:ind w:right="53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kan - full professional proficiency</w:t>
      </w:r>
    </w:p>
    <w:p w:rsidR="00717F2A" w:rsidRDefault="00717F2A">
      <w:pPr>
        <w:spacing w:after="4" w:line="276" w:lineRule="auto"/>
        <w:ind w:right="53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</w:p>
    <w:p w:rsidR="0026086C" w:rsidRDefault="0026086C">
      <w:pPr>
        <w:spacing w:after="4" w:line="276" w:lineRule="auto"/>
        <w:ind w:right="53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</w:p>
    <w:p w:rsidR="00717F2A" w:rsidRDefault="00906B7C">
      <w:pPr>
        <w:spacing w:after="4" w:line="276" w:lineRule="auto"/>
        <w:ind w:right="53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t>REFEREES</w:t>
      </w:r>
    </w:p>
    <w:p w:rsidR="00717F2A" w:rsidRDefault="00906B7C">
      <w:pPr>
        <w:spacing w:after="193" w:line="276" w:lineRule="auto"/>
        <w:ind w:left="-29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en-GB"/>
        </w:rPr>
        <mc:AlternateContent>
          <mc:Choice Requires="wpg">
            <w:drawing>
              <wp:inline distT="0" distB="0" distL="0" distR="0">
                <wp:extent cx="5981065" cy="27305"/>
                <wp:effectExtent l="0" t="0" r="0" b="0"/>
                <wp:docPr id="3314" name="Group 3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4617" name="Shape 4617"/>
                        <wps:cNvSpPr/>
                        <wps:spPr>
                          <a:xfrm>
                            <a:off x="0" y="18288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4618" name="Shape 4618"/>
                        <wps:cNvSpPr/>
                        <wps:spPr>
                          <a:xfrm>
                            <a:off x="0" y="0"/>
                            <a:ext cx="5981065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9144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2.15pt;width:470.95pt;" coordsize="5981065,27432" o:gfxdata="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">
                <o:lock v:ext="edit" aspectratio="f"/>
                <v:shape id="Shape 4617" o:spid="_x0000_s1026" o:spt="100" style="position:absolute;left:0;top:18288;height:9144;width:5981065;" fillcolor="#000000" filled="t" stroked="f" coordsize="5981065,9144" o:gfxdata="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p9LnK&#10;wAAAAN0AAAAPAAAAAAAAAAEAIAAAACIAAABkcnMvZG93bnJldi54bWxQSwECFAAUAAAACACHTuJA&#10;My8FnjsAAAA5AAAAEAAAAAAAAAABACAAAAAPAQAAZHJzL3NoYXBleG1sLnhtbFBLBQYAAAAABgAG&#10;AFsBAAC5AwAAAAA=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v:shape id="Shape 4618" o:spid="_x0000_s1026" o:spt="100" style="position:absolute;left:0;top:0;height:9144;width:5981065;" fillcolor="#000000" filled="t" stroked="f" coordsize="5981065,9144" o:gfxdata="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GGstuLsAAADd&#10;AAAADwAAAAAAAAABACAAAAAiAAAAZHJzL2Rvd25yZXYueG1sUEsBAhQAFAAAAAgAh07iQDMvBZ47&#10;AAAAOQAAABAAAAAAAAAAAQAgAAAACgEAAGRycy9zaGFwZXhtbC54bWxQSwUGAAAAAAYABgBbAQAA&#10;tAMAAAAA&#10;" path="m0,0l5981065,0,5981065,9144,0,9144,0,0e">
                  <v:fill on="t" focussize="0,0"/>
                  <v:stroke on="f" weight="0pt" miterlimit="1" joinstyle="miter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 w:rsidR="00C9262B" w:rsidRPr="00C9262B" w:rsidRDefault="00C9262B" w:rsidP="00C9262B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C9262B">
        <w:rPr>
          <w:sz w:val="24"/>
          <w:szCs w:val="24"/>
          <w:lang w:val="en-US"/>
        </w:rPr>
        <w:t>Mr. Andrew Adjei Laryea</w:t>
      </w:r>
    </w:p>
    <w:p w:rsidR="00C9262B" w:rsidRPr="00C9262B" w:rsidRDefault="00C9262B" w:rsidP="00C9262B">
      <w:pPr>
        <w:pStyle w:val="ListParagraph"/>
        <w:rPr>
          <w:sz w:val="24"/>
          <w:szCs w:val="24"/>
          <w:lang w:val="en-US"/>
        </w:rPr>
      </w:pPr>
      <w:proofErr w:type="spellStart"/>
      <w:r w:rsidRPr="00C9262B">
        <w:rPr>
          <w:sz w:val="24"/>
          <w:szCs w:val="24"/>
          <w:lang w:val="en-US"/>
        </w:rPr>
        <w:t>Milife</w:t>
      </w:r>
      <w:proofErr w:type="spellEnd"/>
      <w:r w:rsidRPr="00C9262B">
        <w:rPr>
          <w:sz w:val="24"/>
          <w:szCs w:val="24"/>
          <w:lang w:val="en-US"/>
        </w:rPr>
        <w:t xml:space="preserve"> Insurance</w:t>
      </w:r>
    </w:p>
    <w:p w:rsidR="00C9262B" w:rsidRPr="00C9262B" w:rsidRDefault="00C9262B" w:rsidP="00C9262B">
      <w:pPr>
        <w:pStyle w:val="ListParagraph"/>
        <w:rPr>
          <w:sz w:val="24"/>
          <w:szCs w:val="24"/>
          <w:lang w:val="en-US"/>
        </w:rPr>
      </w:pPr>
      <w:hyperlink r:id="rId8" w:history="1">
        <w:r w:rsidRPr="00EC3205">
          <w:rPr>
            <w:rStyle w:val="Hyperlink"/>
            <w:sz w:val="24"/>
            <w:szCs w:val="24"/>
            <w:lang w:val="en-US"/>
          </w:rPr>
          <w:t>andrew.laryea@milife.com</w:t>
        </w:r>
      </w:hyperlink>
    </w:p>
    <w:p w:rsidR="00717F2A" w:rsidRDefault="00C9262B" w:rsidP="00C9262B">
      <w:pPr>
        <w:pStyle w:val="ListParagraph"/>
        <w:rPr>
          <w:sz w:val="24"/>
          <w:szCs w:val="24"/>
          <w:lang w:val="en-US"/>
        </w:rPr>
      </w:pPr>
      <w:r w:rsidRPr="00C9262B">
        <w:rPr>
          <w:sz w:val="24"/>
          <w:szCs w:val="24"/>
          <w:lang w:val="en-US"/>
        </w:rPr>
        <w:t>0549927423</w:t>
      </w:r>
    </w:p>
    <w:p w:rsidR="00C9262B" w:rsidRPr="00C9262B" w:rsidRDefault="00C9262B" w:rsidP="00C9262B">
      <w:pPr>
        <w:pStyle w:val="ListParagraph"/>
        <w:rPr>
          <w:sz w:val="24"/>
          <w:szCs w:val="24"/>
          <w:lang w:val="en-US"/>
        </w:rPr>
      </w:pPr>
    </w:p>
    <w:p w:rsidR="00677C09" w:rsidRDefault="00677C09" w:rsidP="00677C0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r. Obeng Agyei Junior</w:t>
      </w:r>
    </w:p>
    <w:p w:rsidR="00677C09" w:rsidRDefault="00677C09" w:rsidP="00677C0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BSA Bank, Ghana</w:t>
      </w:r>
    </w:p>
    <w:p w:rsidR="00677C09" w:rsidRDefault="00677C09" w:rsidP="00677C09">
      <w:pPr>
        <w:pStyle w:val="ListParagraph"/>
        <w:rPr>
          <w:sz w:val="24"/>
          <w:szCs w:val="24"/>
        </w:rPr>
      </w:pPr>
      <w:proofErr w:type="spellStart"/>
      <w:r>
        <w:rPr>
          <w:sz w:val="24"/>
          <w:szCs w:val="24"/>
        </w:rPr>
        <w:t>JuniorAgyei.Obeng</w:t>
      </w:r>
      <w:r w:rsidR="00C9262B">
        <w:rPr>
          <w:sz w:val="24"/>
          <w:szCs w:val="24"/>
        </w:rPr>
        <w:t>@</w:t>
      </w:r>
      <w:r>
        <w:rPr>
          <w:sz w:val="24"/>
          <w:szCs w:val="24"/>
        </w:rPr>
        <w:t>absa.africa</w:t>
      </w:r>
      <w:proofErr w:type="spellEnd"/>
    </w:p>
    <w:p w:rsidR="00677C09" w:rsidRPr="00D26D46" w:rsidRDefault="00677C09" w:rsidP="00677C0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0271043042</w:t>
      </w:r>
    </w:p>
    <w:p w:rsidR="00717F2A" w:rsidRDefault="00717F2A" w:rsidP="00677C09">
      <w:pPr>
        <w:spacing w:after="4" w:line="276" w:lineRule="auto"/>
        <w:ind w:right="53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:rsidR="00717F2A" w:rsidRDefault="00717F2A">
      <w:pPr>
        <w:shd w:val="clear" w:color="auto" w:fill="FFFFFF"/>
        <w:ind w:left="709"/>
        <w:textAlignment w:val="baseline"/>
        <w:rPr>
          <w:rFonts w:ascii="Times New Roman" w:eastAsia="Times New Roman" w:hAnsi="Times New Roman" w:cs="Times New Roman"/>
          <w:sz w:val="24"/>
          <w:lang w:val="en-US"/>
        </w:rPr>
      </w:pPr>
    </w:p>
    <w:p w:rsidR="00717F2A" w:rsidRDefault="00717F2A">
      <w:pPr>
        <w:spacing w:after="4" w:line="276" w:lineRule="auto"/>
        <w:ind w:left="10" w:right="53" w:hanging="10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</w:pPr>
    </w:p>
    <w:p w:rsidR="00717F2A" w:rsidRDefault="00717F2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17F2A">
      <w:pgSz w:w="12240" w:h="15840"/>
      <w:pgMar w:top="994" w:right="1037" w:bottom="850" w:left="99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7F2A" w:rsidRDefault="00906B7C">
      <w:pPr>
        <w:spacing w:line="240" w:lineRule="auto"/>
      </w:pPr>
      <w:r>
        <w:separator/>
      </w:r>
    </w:p>
  </w:endnote>
  <w:endnote w:type="continuationSeparator" w:id="0">
    <w:p w:rsidR="00717F2A" w:rsidRDefault="00906B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7F2A" w:rsidRDefault="00906B7C">
      <w:pPr>
        <w:spacing w:after="0"/>
      </w:pPr>
      <w:r>
        <w:separator/>
      </w:r>
    </w:p>
  </w:footnote>
  <w:footnote w:type="continuationSeparator" w:id="0">
    <w:p w:rsidR="00717F2A" w:rsidRDefault="00906B7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A7498A"/>
    <w:multiLevelType w:val="hybridMultilevel"/>
    <w:tmpl w:val="F8A2205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34513368"/>
    <w:multiLevelType w:val="hybridMultilevel"/>
    <w:tmpl w:val="0BF62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5AB10D"/>
    <w:multiLevelType w:val="singleLevel"/>
    <w:tmpl w:val="415AB10D"/>
    <w:lvl w:ilvl="0">
      <w:start w:val="2022"/>
      <w:numFmt w:val="decimal"/>
      <w:suff w:val="space"/>
      <w:lvlText w:val="%1-"/>
      <w:lvlJc w:val="left"/>
    </w:lvl>
  </w:abstractNum>
  <w:abstractNum w:abstractNumId="3" w15:restartNumberingAfterBreak="0">
    <w:nsid w:val="60335783"/>
    <w:multiLevelType w:val="multilevel"/>
    <w:tmpl w:val="60335783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901EB0"/>
    <w:multiLevelType w:val="multilevel"/>
    <w:tmpl w:val="65901EB0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722E265F"/>
    <w:multiLevelType w:val="hybridMultilevel"/>
    <w:tmpl w:val="974E1FD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jQ3szQ2MDIwNDZR0lEKTi0uzszPAykwqgUAcE5V4SwAAAA="/>
  </w:docVars>
  <w:rsids>
    <w:rsidRoot w:val="00892A29"/>
    <w:rsid w:val="000119D9"/>
    <w:rsid w:val="000E0FA7"/>
    <w:rsid w:val="001069F9"/>
    <w:rsid w:val="00112E3E"/>
    <w:rsid w:val="001C1A60"/>
    <w:rsid w:val="0026086C"/>
    <w:rsid w:val="002832F4"/>
    <w:rsid w:val="002B310D"/>
    <w:rsid w:val="003247C5"/>
    <w:rsid w:val="003911CF"/>
    <w:rsid w:val="00487E7A"/>
    <w:rsid w:val="0049626E"/>
    <w:rsid w:val="005B6822"/>
    <w:rsid w:val="005C6080"/>
    <w:rsid w:val="005D35BF"/>
    <w:rsid w:val="005F673B"/>
    <w:rsid w:val="00632CE7"/>
    <w:rsid w:val="00642345"/>
    <w:rsid w:val="006557B4"/>
    <w:rsid w:val="00677C09"/>
    <w:rsid w:val="00717F2A"/>
    <w:rsid w:val="007E734D"/>
    <w:rsid w:val="008324AD"/>
    <w:rsid w:val="00872387"/>
    <w:rsid w:val="00892A29"/>
    <w:rsid w:val="008C4D23"/>
    <w:rsid w:val="008D1403"/>
    <w:rsid w:val="008D2E3F"/>
    <w:rsid w:val="008E5BC5"/>
    <w:rsid w:val="00906B7C"/>
    <w:rsid w:val="00920B7B"/>
    <w:rsid w:val="0098025E"/>
    <w:rsid w:val="009E0264"/>
    <w:rsid w:val="009F0B97"/>
    <w:rsid w:val="00A529C0"/>
    <w:rsid w:val="00A856D4"/>
    <w:rsid w:val="00B078BA"/>
    <w:rsid w:val="00B8356D"/>
    <w:rsid w:val="00BC0850"/>
    <w:rsid w:val="00C53FC1"/>
    <w:rsid w:val="00C86F69"/>
    <w:rsid w:val="00C87EAF"/>
    <w:rsid w:val="00C9262B"/>
    <w:rsid w:val="00CB66EC"/>
    <w:rsid w:val="00CF7361"/>
    <w:rsid w:val="00E759F8"/>
    <w:rsid w:val="00EB3D09"/>
    <w:rsid w:val="00F34D17"/>
    <w:rsid w:val="00FE0AC0"/>
    <w:rsid w:val="7B3A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69A4D47"/>
  <w15:docId w15:val="{F6018D72-EDC2-42F3-8AE5-706C78F2B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val="en-GB"/>
    </w:rPr>
  </w:style>
  <w:style w:type="character" w:customStyle="1" w:styleId="doi">
    <w:name w:val="doi"/>
    <w:basedOn w:val="DefaultParagraphFont"/>
  </w:style>
  <w:style w:type="character" w:styleId="UnresolvedMention">
    <w:name w:val="Unresolved Mention"/>
    <w:basedOn w:val="DefaultParagraphFont"/>
    <w:uiPriority w:val="99"/>
    <w:semiHidden/>
    <w:unhideWhenUsed/>
    <w:rsid w:val="00C926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.laryea@milif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Tettey Amuzu</dc:creator>
  <cp:lastModifiedBy>hp</cp:lastModifiedBy>
  <cp:revision>4</cp:revision>
  <dcterms:created xsi:type="dcterms:W3CDTF">2024-06-12T03:48:00Z</dcterms:created>
  <dcterms:modified xsi:type="dcterms:W3CDTF">2024-06-12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7267F7A29C6F421D8738DA88112C9C26_12</vt:lpwstr>
  </property>
</Properties>
</file>